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6CD9CD" w14:textId="00EBF4EC" w:rsidR="0001031D" w:rsidRPr="0040074D" w:rsidRDefault="0001031D" w:rsidP="0001031D">
      <w:pPr>
        <w:rPr>
          <w:rFonts w:asciiTheme="minorHAnsi" w:hAnsiTheme="minorHAnsi"/>
          <w:b/>
        </w:rPr>
      </w:pPr>
      <w:r w:rsidRPr="0040074D">
        <w:rPr>
          <w:rFonts w:asciiTheme="minorHAnsi" w:hAnsiTheme="minorHAnsi"/>
          <w:b/>
        </w:rPr>
        <w:t>District Building Fees</w:t>
      </w:r>
      <w:r w:rsidR="00B95D42" w:rsidRPr="0040074D">
        <w:rPr>
          <w:rFonts w:asciiTheme="minorHAnsi" w:hAnsiTheme="minorHAnsi"/>
          <w:b/>
        </w:rPr>
        <w:t xml:space="preserve"> </w:t>
      </w:r>
      <w:r w:rsidR="003F72EE">
        <w:rPr>
          <w:rFonts w:asciiTheme="minorHAnsi" w:hAnsiTheme="minorHAnsi"/>
          <w:b/>
        </w:rPr>
        <w:t>20</w:t>
      </w:r>
      <w:r w:rsidR="0043411B">
        <w:rPr>
          <w:rFonts w:asciiTheme="minorHAnsi" w:hAnsiTheme="minorHAnsi"/>
          <w:b/>
        </w:rPr>
        <w:t>22</w:t>
      </w:r>
      <w:r w:rsidR="003F72EE">
        <w:rPr>
          <w:rFonts w:asciiTheme="minorHAnsi" w:hAnsiTheme="minorHAnsi"/>
          <w:b/>
        </w:rPr>
        <w:t>-202</w:t>
      </w:r>
      <w:r w:rsidR="0043411B">
        <w:rPr>
          <w:rFonts w:asciiTheme="minorHAnsi" w:hAnsiTheme="minorHAnsi"/>
          <w:b/>
        </w:rPr>
        <w:t>3</w:t>
      </w:r>
      <w:r w:rsidR="001F7E01">
        <w:rPr>
          <w:rFonts w:asciiTheme="minorHAnsi" w:hAnsiTheme="minorHAnsi"/>
          <w:b/>
        </w:rPr>
        <w:t xml:space="preserve"> </w:t>
      </w:r>
    </w:p>
    <w:p w14:paraId="55EC72C6" w14:textId="77777777" w:rsidR="0001031D" w:rsidRPr="00F12AFE" w:rsidRDefault="0001031D" w:rsidP="0001031D">
      <w:pPr>
        <w:rPr>
          <w:rFonts w:asciiTheme="minorHAnsi" w:hAnsiTheme="minorHAnsi"/>
          <w:sz w:val="20"/>
          <w:szCs w:val="20"/>
        </w:rPr>
      </w:pPr>
    </w:p>
    <w:p w14:paraId="6AFC05F2" w14:textId="2B2DFE5E" w:rsidR="0001031D" w:rsidRPr="0040074D" w:rsidRDefault="0001031D" w:rsidP="00FF5354">
      <w:pPr>
        <w:ind w:left="720"/>
        <w:rPr>
          <w:rFonts w:asciiTheme="minorHAnsi" w:hAnsiTheme="minorHAnsi"/>
          <w:b/>
        </w:rPr>
      </w:pPr>
      <w:r w:rsidRPr="0040074D">
        <w:rPr>
          <w:rFonts w:asciiTheme="minorHAnsi" w:hAnsiTheme="minorHAnsi"/>
          <w:b/>
        </w:rPr>
        <w:t>Current Fees</w:t>
      </w:r>
      <w:r w:rsidRPr="00F12AFE">
        <w:rPr>
          <w:rFonts w:asciiTheme="minorHAnsi" w:hAnsiTheme="minorHAnsi"/>
          <w:b/>
          <w:sz w:val="20"/>
          <w:szCs w:val="20"/>
        </w:rPr>
        <w:tab/>
      </w:r>
      <w:r w:rsidRPr="00F12AFE">
        <w:rPr>
          <w:rFonts w:asciiTheme="minorHAnsi" w:hAnsiTheme="minorHAnsi"/>
          <w:b/>
          <w:sz w:val="20"/>
          <w:szCs w:val="20"/>
        </w:rPr>
        <w:tab/>
      </w:r>
      <w:r w:rsidRPr="00F12AFE">
        <w:rPr>
          <w:rFonts w:asciiTheme="minorHAnsi" w:hAnsiTheme="minorHAnsi"/>
          <w:b/>
          <w:sz w:val="20"/>
          <w:szCs w:val="20"/>
        </w:rPr>
        <w:tab/>
      </w:r>
      <w:r w:rsidRPr="00F12AFE">
        <w:rPr>
          <w:rFonts w:asciiTheme="minorHAnsi" w:hAnsiTheme="minorHAnsi"/>
          <w:b/>
          <w:sz w:val="20"/>
          <w:szCs w:val="20"/>
        </w:rPr>
        <w:tab/>
      </w:r>
      <w:r w:rsidRPr="00F12AFE">
        <w:rPr>
          <w:rFonts w:asciiTheme="minorHAnsi" w:hAnsiTheme="minorHAnsi"/>
          <w:b/>
          <w:sz w:val="20"/>
          <w:szCs w:val="20"/>
        </w:rPr>
        <w:tab/>
      </w:r>
      <w:r w:rsidR="00EA40A8" w:rsidRPr="00F12AFE">
        <w:rPr>
          <w:rFonts w:asciiTheme="minorHAnsi" w:hAnsiTheme="minorHAnsi"/>
          <w:b/>
          <w:sz w:val="20"/>
          <w:szCs w:val="20"/>
        </w:rPr>
        <w:tab/>
      </w:r>
      <w:r w:rsidRPr="0040074D">
        <w:rPr>
          <w:rFonts w:asciiTheme="minorHAnsi" w:hAnsiTheme="minorHAnsi"/>
          <w:b/>
        </w:rPr>
        <w:t xml:space="preserve">Recommended Fees </w:t>
      </w:r>
      <w:r w:rsidR="00AD0C02">
        <w:rPr>
          <w:rFonts w:asciiTheme="minorHAnsi" w:hAnsiTheme="minorHAnsi"/>
          <w:b/>
        </w:rPr>
        <w:t>20</w:t>
      </w:r>
      <w:r w:rsidR="0043411B">
        <w:rPr>
          <w:rFonts w:asciiTheme="minorHAnsi" w:hAnsiTheme="minorHAnsi"/>
          <w:b/>
        </w:rPr>
        <w:t>22</w:t>
      </w:r>
      <w:r w:rsidR="0040074D" w:rsidRPr="0040074D">
        <w:rPr>
          <w:rFonts w:asciiTheme="minorHAnsi" w:hAnsiTheme="minorHAnsi"/>
          <w:b/>
        </w:rPr>
        <w:t>-20</w:t>
      </w:r>
      <w:r w:rsidR="00AD0C02">
        <w:rPr>
          <w:rFonts w:asciiTheme="minorHAnsi" w:hAnsiTheme="minorHAnsi"/>
          <w:b/>
        </w:rPr>
        <w:t>2</w:t>
      </w:r>
      <w:r w:rsidR="0043411B">
        <w:rPr>
          <w:rFonts w:asciiTheme="minorHAnsi" w:hAnsiTheme="minorHAnsi"/>
          <w:b/>
        </w:rPr>
        <w:t>3</w:t>
      </w:r>
    </w:p>
    <w:p w14:paraId="617D03F5" w14:textId="77777777" w:rsidR="0001031D" w:rsidRPr="00F12AFE" w:rsidRDefault="0001031D" w:rsidP="00FF5354">
      <w:pPr>
        <w:ind w:left="720"/>
        <w:rPr>
          <w:rFonts w:asciiTheme="minorHAnsi" w:hAnsiTheme="minorHAnsi"/>
          <w:sz w:val="20"/>
          <w:szCs w:val="20"/>
        </w:rPr>
      </w:pPr>
    </w:p>
    <w:p w14:paraId="140DAF57" w14:textId="77777777" w:rsidR="0001031D" w:rsidRPr="00CC161A" w:rsidRDefault="0001031D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Meal prices:</w:t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  <w:t>Recommended Changes</w:t>
      </w:r>
    </w:p>
    <w:p w14:paraId="6C0C4E35" w14:textId="5B057A79" w:rsidR="0001031D" w:rsidRPr="00CC161A" w:rsidRDefault="00CC161A" w:rsidP="00CC161A">
      <w:pPr>
        <w:tabs>
          <w:tab w:val="left" w:pos="720"/>
          <w:tab w:val="left" w:pos="1440"/>
          <w:tab w:val="left" w:pos="5040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>K-</w:t>
      </w:r>
      <w:r w:rsidR="00F66466" w:rsidRPr="00CC161A">
        <w:rPr>
          <w:rFonts w:asciiTheme="minorHAnsi" w:hAnsiTheme="minorHAnsi"/>
        </w:rPr>
        <w:t>3</w:t>
      </w:r>
      <w:r w:rsidR="00FF5354" w:rsidRPr="00CC161A">
        <w:rPr>
          <w:rFonts w:asciiTheme="minorHAnsi" w:hAnsiTheme="minorHAnsi"/>
        </w:rPr>
        <w:t xml:space="preserve"> </w:t>
      </w:r>
      <w:r w:rsidR="00FF5354"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>2.90</w:t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>For school year 2022-23, it is recommended that</w:t>
      </w:r>
      <w:r>
        <w:rPr>
          <w:rFonts w:asciiTheme="minorHAnsi" w:hAnsiTheme="minorHAnsi"/>
        </w:rPr>
        <w:t xml:space="preserve"> </w:t>
      </w:r>
    </w:p>
    <w:p w14:paraId="2F212A89" w14:textId="58CFA0FC" w:rsidR="0001031D" w:rsidRPr="00CC161A" w:rsidRDefault="0001031D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4</w:t>
      </w:r>
      <w:r w:rsidR="00F66466" w:rsidRPr="00CC161A">
        <w:rPr>
          <w:rFonts w:asciiTheme="minorHAnsi" w:hAnsiTheme="minorHAnsi"/>
        </w:rPr>
        <w:t>-8</w:t>
      </w:r>
      <w:r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>3.00</w:t>
      </w:r>
      <w:r w:rsidR="00942DF9" w:rsidRPr="00CC161A">
        <w:rPr>
          <w:rFonts w:asciiTheme="minorHAnsi" w:hAnsiTheme="minorHAnsi"/>
        </w:rPr>
        <w:t xml:space="preserve">     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 xml:space="preserve">K – 12 student lunch prices increase by .05 </w:t>
      </w:r>
      <w:r w:rsidRPr="00CC161A">
        <w:rPr>
          <w:rFonts w:asciiTheme="minorHAnsi" w:hAnsiTheme="minorHAnsi"/>
        </w:rPr>
        <w:tab/>
      </w:r>
    </w:p>
    <w:p w14:paraId="2669972C" w14:textId="6744FFEC" w:rsidR="0001031D" w:rsidRPr="00CC161A" w:rsidRDefault="00F66466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9-12</w:t>
      </w:r>
      <w:r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>3.10</w:t>
      </w:r>
      <w:r w:rsidR="00942DF9" w:rsidRPr="00CC161A">
        <w:rPr>
          <w:rFonts w:asciiTheme="minorHAnsi" w:hAnsiTheme="minorHAnsi"/>
        </w:rPr>
        <w:t xml:space="preserve">     </w:t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43411B">
        <w:rPr>
          <w:rFonts w:asciiTheme="minorHAnsi" w:hAnsiTheme="minorHAnsi"/>
        </w:rPr>
        <w:t>Adult lunch prices also increase by .05</w:t>
      </w:r>
      <w:r w:rsidR="00F535D7">
        <w:rPr>
          <w:rFonts w:asciiTheme="minorHAnsi" w:hAnsiTheme="minorHAnsi"/>
        </w:rPr>
        <w:tab/>
      </w:r>
    </w:p>
    <w:p w14:paraId="7C7EA9C5" w14:textId="77663F40" w:rsidR="0043411B" w:rsidRDefault="0043411B" w:rsidP="00FF535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Reduced lunch .40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Prices shown at left reflect the .05 increase.</w:t>
      </w:r>
      <w:bookmarkStart w:id="0" w:name="_GoBack"/>
      <w:bookmarkEnd w:id="0"/>
    </w:p>
    <w:p w14:paraId="3BD93ED0" w14:textId="3B59C6EE" w:rsidR="0001031D" w:rsidRPr="00CC161A" w:rsidRDefault="0043411B" w:rsidP="00FF5354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Adult Lunch $3.80</w:t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</w:p>
    <w:p w14:paraId="184B8483" w14:textId="77777777" w:rsidR="00A107C6" w:rsidRPr="00CC161A" w:rsidRDefault="00A107C6" w:rsidP="00FF5354">
      <w:pPr>
        <w:ind w:left="720"/>
        <w:rPr>
          <w:rFonts w:asciiTheme="minorHAnsi" w:hAnsiTheme="minorHAnsi"/>
        </w:rPr>
      </w:pPr>
    </w:p>
    <w:p w14:paraId="24274BFD" w14:textId="4549616B" w:rsidR="0001031D" w:rsidRPr="00CC161A" w:rsidRDefault="0001031D" w:rsidP="00FF5354">
      <w:pPr>
        <w:tabs>
          <w:tab w:val="left" w:pos="1440"/>
          <w:tab w:val="left" w:pos="2520"/>
        </w:tabs>
        <w:ind w:left="720"/>
        <w:rPr>
          <w:rFonts w:asciiTheme="minorHAnsi" w:hAnsiTheme="minorHAnsi"/>
          <w:color w:val="FF0000"/>
        </w:rPr>
      </w:pPr>
      <w:r w:rsidRPr="00CC161A">
        <w:rPr>
          <w:rFonts w:asciiTheme="minorHAnsi" w:hAnsiTheme="minorHAnsi"/>
        </w:rPr>
        <w:t>K-</w:t>
      </w:r>
      <w:r w:rsidR="00B933AD" w:rsidRPr="00CC161A">
        <w:rPr>
          <w:rFonts w:asciiTheme="minorHAnsi" w:hAnsiTheme="minorHAnsi"/>
        </w:rPr>
        <w:t>3</w:t>
      </w:r>
      <w:r w:rsidR="00FF5354" w:rsidRPr="00CC161A">
        <w:rPr>
          <w:rFonts w:asciiTheme="minorHAnsi" w:hAnsiTheme="minorHAnsi"/>
        </w:rPr>
        <w:t xml:space="preserve"> </w:t>
      </w:r>
      <w:r w:rsidR="00FF5354" w:rsidRPr="00CC161A">
        <w:rPr>
          <w:rFonts w:asciiTheme="minorHAnsi" w:hAnsiTheme="minorHAnsi"/>
        </w:rPr>
        <w:tab/>
        <w:t>Breakfast</w:t>
      </w:r>
      <w:r w:rsidR="00FF5354"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>$1.6</w:t>
      </w:r>
      <w:r w:rsidR="0040074D" w:rsidRPr="00CC161A">
        <w:rPr>
          <w:rFonts w:asciiTheme="minorHAnsi" w:hAnsiTheme="minorHAnsi"/>
        </w:rPr>
        <w:t>5</w:t>
      </w:r>
      <w:r w:rsidR="00942DF9" w:rsidRPr="00CC161A">
        <w:rPr>
          <w:rFonts w:asciiTheme="minorHAnsi" w:hAnsiTheme="minorHAnsi"/>
        </w:rPr>
        <w:t xml:space="preserve">     </w:t>
      </w:r>
    </w:p>
    <w:p w14:paraId="129AFDCF" w14:textId="60679B2A" w:rsidR="0001031D" w:rsidRPr="00CC161A" w:rsidRDefault="00B933AD" w:rsidP="00FF5354">
      <w:pPr>
        <w:tabs>
          <w:tab w:val="left" w:pos="1440"/>
          <w:tab w:val="left" w:pos="2520"/>
        </w:tabs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4</w:t>
      </w:r>
      <w:r w:rsidR="0001031D" w:rsidRPr="00CC161A">
        <w:rPr>
          <w:rFonts w:asciiTheme="minorHAnsi" w:hAnsiTheme="minorHAnsi"/>
        </w:rPr>
        <w:t>-8</w:t>
      </w:r>
      <w:r w:rsidR="0001031D" w:rsidRPr="00CC161A">
        <w:rPr>
          <w:rFonts w:asciiTheme="minorHAnsi" w:hAnsiTheme="minorHAnsi"/>
        </w:rPr>
        <w:tab/>
        <w:t>Breakfast</w:t>
      </w:r>
      <w:r w:rsidR="0001031D"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>$1.7</w:t>
      </w:r>
      <w:r w:rsidR="0040074D" w:rsidRPr="00CC161A">
        <w:rPr>
          <w:rFonts w:asciiTheme="minorHAnsi" w:hAnsiTheme="minorHAnsi"/>
        </w:rPr>
        <w:t>5</w:t>
      </w:r>
      <w:r w:rsidR="00942DF9" w:rsidRPr="00CC161A">
        <w:rPr>
          <w:rFonts w:asciiTheme="minorHAnsi" w:hAnsiTheme="minorHAnsi"/>
        </w:rPr>
        <w:t xml:space="preserve">    </w:t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</w:p>
    <w:p w14:paraId="508A04BC" w14:textId="77777777" w:rsidR="0043411B" w:rsidRDefault="0001031D" w:rsidP="00FF5354">
      <w:pPr>
        <w:tabs>
          <w:tab w:val="left" w:pos="1440"/>
          <w:tab w:val="left" w:pos="2520"/>
        </w:tabs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9-12</w:t>
      </w:r>
      <w:r w:rsidRPr="00CC161A">
        <w:rPr>
          <w:rFonts w:asciiTheme="minorHAnsi" w:hAnsiTheme="minorHAnsi"/>
        </w:rPr>
        <w:tab/>
        <w:t>Breakfast</w:t>
      </w:r>
      <w:r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>$1.8</w:t>
      </w:r>
      <w:r w:rsidR="0040074D" w:rsidRPr="00CC161A">
        <w:rPr>
          <w:rFonts w:asciiTheme="minorHAnsi" w:hAnsiTheme="minorHAnsi"/>
        </w:rPr>
        <w:t>5</w:t>
      </w:r>
      <w:r w:rsidR="00942DF9" w:rsidRPr="00CC161A">
        <w:rPr>
          <w:rFonts w:asciiTheme="minorHAnsi" w:hAnsiTheme="minorHAnsi"/>
        </w:rPr>
        <w:t xml:space="preserve">    </w:t>
      </w:r>
    </w:p>
    <w:p w14:paraId="5F0799F5" w14:textId="60348563" w:rsidR="0001031D" w:rsidRPr="00CC161A" w:rsidRDefault="0043411B" w:rsidP="00FF5354">
      <w:pPr>
        <w:tabs>
          <w:tab w:val="left" w:pos="1440"/>
          <w:tab w:val="left" w:pos="2520"/>
        </w:tabs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Reduced breakfast .30</w:t>
      </w:r>
      <w:r w:rsidR="0040074D" w:rsidRPr="00CC161A">
        <w:rPr>
          <w:rFonts w:asciiTheme="minorHAnsi" w:hAnsiTheme="minorHAnsi"/>
          <w:color w:val="FF0000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  <w:r w:rsidR="0040074D" w:rsidRPr="00CC161A">
        <w:rPr>
          <w:rFonts w:asciiTheme="minorHAnsi" w:hAnsiTheme="minorHAnsi"/>
        </w:rPr>
        <w:tab/>
      </w:r>
    </w:p>
    <w:p w14:paraId="41AA28D7" w14:textId="00C42A91" w:rsidR="00764DE7" w:rsidRPr="00CC161A" w:rsidRDefault="0001031D" w:rsidP="00FF5354">
      <w:pPr>
        <w:tabs>
          <w:tab w:val="left" w:pos="1440"/>
          <w:tab w:val="left" w:pos="2520"/>
        </w:tabs>
        <w:ind w:left="720"/>
        <w:rPr>
          <w:rFonts w:asciiTheme="minorHAnsi" w:hAnsiTheme="minorHAnsi"/>
          <w:b/>
        </w:rPr>
      </w:pPr>
      <w:r w:rsidRPr="00CC161A">
        <w:rPr>
          <w:rFonts w:asciiTheme="minorHAnsi" w:hAnsiTheme="minorHAnsi"/>
        </w:rPr>
        <w:t xml:space="preserve">Adult Breakfast </w:t>
      </w:r>
      <w:r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>$2.2</w:t>
      </w:r>
      <w:r w:rsidR="00E475E4" w:rsidRPr="00CC161A">
        <w:rPr>
          <w:rFonts w:asciiTheme="minorHAnsi" w:hAnsiTheme="minorHAnsi"/>
        </w:rPr>
        <w:t>0</w:t>
      </w:r>
      <w:r w:rsidR="00942DF9" w:rsidRPr="00CC161A">
        <w:rPr>
          <w:rFonts w:asciiTheme="minorHAnsi" w:hAnsiTheme="minorHAnsi"/>
        </w:rPr>
        <w:t xml:space="preserve">    </w:t>
      </w:r>
      <w:r w:rsidR="0040074D" w:rsidRPr="00CC161A">
        <w:rPr>
          <w:rFonts w:asciiTheme="minorHAnsi" w:hAnsiTheme="minorHAnsi"/>
          <w:b/>
          <w:color w:val="FF0000"/>
        </w:rPr>
        <w:tab/>
      </w:r>
      <w:r w:rsidR="0040074D" w:rsidRPr="00CC161A">
        <w:rPr>
          <w:rFonts w:asciiTheme="minorHAnsi" w:hAnsiTheme="minorHAnsi"/>
          <w:b/>
        </w:rPr>
        <w:tab/>
      </w:r>
      <w:r w:rsidR="0040074D" w:rsidRPr="00CC161A">
        <w:rPr>
          <w:rFonts w:asciiTheme="minorHAnsi" w:hAnsiTheme="minorHAnsi"/>
          <w:b/>
        </w:rPr>
        <w:tab/>
      </w:r>
      <w:r w:rsidR="0040074D" w:rsidRPr="00CC161A">
        <w:rPr>
          <w:rFonts w:asciiTheme="minorHAnsi" w:hAnsiTheme="minorHAnsi"/>
          <w:b/>
        </w:rPr>
        <w:tab/>
      </w:r>
      <w:r w:rsidR="0040074D" w:rsidRPr="00CC161A">
        <w:rPr>
          <w:rFonts w:asciiTheme="minorHAnsi" w:hAnsiTheme="minorHAnsi"/>
          <w:b/>
        </w:rPr>
        <w:tab/>
      </w:r>
    </w:p>
    <w:p w14:paraId="37ED9BF8" w14:textId="77777777" w:rsidR="00EA40A8" w:rsidRPr="00CC161A" w:rsidRDefault="00EA40A8" w:rsidP="00FF5354">
      <w:pPr>
        <w:ind w:left="720"/>
        <w:rPr>
          <w:rFonts w:asciiTheme="minorHAnsi" w:hAnsiTheme="minorHAnsi"/>
        </w:rPr>
      </w:pPr>
    </w:p>
    <w:p w14:paraId="31854718" w14:textId="77777777" w:rsidR="0001031D" w:rsidRPr="00CC161A" w:rsidRDefault="0001031D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Enrollment prices:</w:t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  <w:t xml:space="preserve">Recommended Enrollment </w:t>
      </w:r>
      <w:r w:rsidR="00DB5CA9" w:rsidRPr="00CC161A">
        <w:rPr>
          <w:rFonts w:asciiTheme="minorHAnsi" w:hAnsiTheme="minorHAnsi"/>
          <w:b/>
          <w:u w:val="single"/>
        </w:rPr>
        <w:t>Changes</w:t>
      </w:r>
    </w:p>
    <w:p w14:paraId="610540EE" w14:textId="60A91FE2" w:rsidR="00EA40A8" w:rsidRPr="00CC161A" w:rsidRDefault="009E3720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 xml:space="preserve">Preschool </w:t>
      </w:r>
      <w:r w:rsidRPr="00CC161A">
        <w:rPr>
          <w:rFonts w:asciiTheme="minorHAnsi" w:hAnsiTheme="minorHAnsi"/>
        </w:rPr>
        <w:tab/>
        <w:t>$50</w:t>
      </w:r>
      <w:r w:rsidR="00EC7F57" w:rsidRPr="00CC161A">
        <w:rPr>
          <w:rFonts w:asciiTheme="minorHAnsi" w:hAnsiTheme="minorHAnsi"/>
        </w:rPr>
        <w:t xml:space="preserve"> (for non-sped/at-risk)</w:t>
      </w:r>
      <w:r w:rsidR="00EC7F57"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>Recommend that all enrollment fees remain</w:t>
      </w:r>
      <w:r w:rsidR="00985B10" w:rsidRPr="00CC161A">
        <w:rPr>
          <w:rFonts w:asciiTheme="minorHAnsi" w:hAnsiTheme="minorHAnsi"/>
        </w:rPr>
        <w:tab/>
      </w:r>
    </w:p>
    <w:p w14:paraId="2198C2CE" w14:textId="2EEFD3A1" w:rsidR="0001031D" w:rsidRPr="00CC161A" w:rsidRDefault="0001031D" w:rsidP="00FF5354">
      <w:pPr>
        <w:ind w:left="720"/>
        <w:rPr>
          <w:rFonts w:asciiTheme="minorHAnsi" w:hAnsiTheme="minorHAnsi"/>
        </w:rPr>
      </w:pPr>
      <w:proofErr w:type="spellStart"/>
      <w:r w:rsidRPr="00CC161A">
        <w:rPr>
          <w:rFonts w:asciiTheme="minorHAnsi" w:hAnsiTheme="minorHAnsi"/>
        </w:rPr>
        <w:t>Kdg</w:t>
      </w:r>
      <w:proofErr w:type="spellEnd"/>
      <w:r w:rsidRPr="00CC161A">
        <w:rPr>
          <w:rFonts w:asciiTheme="minorHAnsi" w:hAnsiTheme="minorHAnsi"/>
        </w:rPr>
        <w:t xml:space="preserve"> – Gr 4 </w:t>
      </w:r>
      <w:r w:rsidRPr="00CC161A">
        <w:rPr>
          <w:rFonts w:asciiTheme="minorHAnsi" w:hAnsiTheme="minorHAnsi"/>
        </w:rPr>
        <w:tab/>
        <w:t>$</w:t>
      </w:r>
      <w:r w:rsidR="009D625A" w:rsidRPr="00CC161A">
        <w:rPr>
          <w:rFonts w:asciiTheme="minorHAnsi" w:hAnsiTheme="minorHAnsi"/>
        </w:rPr>
        <w:t>70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</w:rPr>
        <w:t>the same</w:t>
      </w:r>
    </w:p>
    <w:p w14:paraId="7C76123A" w14:textId="77777777" w:rsidR="0001031D" w:rsidRPr="00CC161A" w:rsidRDefault="0001031D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 xml:space="preserve">Grades 5 – 8 </w:t>
      </w:r>
      <w:r w:rsidRPr="00CC161A">
        <w:rPr>
          <w:rFonts w:asciiTheme="minorHAnsi" w:hAnsiTheme="minorHAnsi"/>
        </w:rPr>
        <w:tab/>
        <w:t>$</w:t>
      </w:r>
      <w:r w:rsidR="009D625A" w:rsidRPr="00CC161A">
        <w:rPr>
          <w:rFonts w:asciiTheme="minorHAnsi" w:hAnsiTheme="minorHAnsi"/>
        </w:rPr>
        <w:t>70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9D625A" w:rsidRPr="00CC161A">
        <w:rPr>
          <w:rFonts w:asciiTheme="minorHAnsi" w:hAnsiTheme="minorHAnsi"/>
        </w:rPr>
        <w:tab/>
      </w:r>
    </w:p>
    <w:p w14:paraId="58A64084" w14:textId="77777777" w:rsidR="0001031D" w:rsidRPr="00CC161A" w:rsidRDefault="0001031D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 xml:space="preserve">HS 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  <w:t>$70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</w:p>
    <w:p w14:paraId="7D05F51F" w14:textId="77777777" w:rsidR="0001031D" w:rsidRPr="00CC161A" w:rsidRDefault="0001031D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Reduced Meals (50% of full price)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EA40A8"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</w:p>
    <w:p w14:paraId="6899990D" w14:textId="77777777" w:rsidR="0001031D" w:rsidRPr="00CC161A" w:rsidRDefault="0001031D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Free Meals</w:t>
      </w:r>
      <w:r w:rsidRPr="00CC161A">
        <w:rPr>
          <w:rFonts w:asciiTheme="minorHAnsi" w:hAnsiTheme="minorHAnsi"/>
        </w:rPr>
        <w:tab/>
        <w:t>$0</w:t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</w:p>
    <w:p w14:paraId="67916C0D" w14:textId="77777777" w:rsidR="00EC7F57" w:rsidRPr="00CC161A" w:rsidRDefault="00EC7F57" w:rsidP="00FF5354">
      <w:pPr>
        <w:ind w:left="720"/>
        <w:rPr>
          <w:rFonts w:asciiTheme="minorHAnsi" w:hAnsiTheme="minorHAnsi"/>
        </w:rPr>
      </w:pPr>
    </w:p>
    <w:p w14:paraId="50EB10E1" w14:textId="77777777" w:rsidR="0001031D" w:rsidRPr="00CC161A" w:rsidRDefault="0001031D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Driver’s Education</w:t>
      </w:r>
      <w:r w:rsidRPr="00CC161A">
        <w:rPr>
          <w:rFonts w:asciiTheme="minorHAnsi" w:hAnsiTheme="minorHAnsi"/>
          <w:u w:val="single"/>
        </w:rPr>
        <w:tab/>
      </w:r>
      <w:r w:rsidRPr="00CC161A">
        <w:rPr>
          <w:rFonts w:asciiTheme="minorHAnsi" w:hAnsiTheme="minorHAnsi"/>
          <w:u w:val="single"/>
        </w:rPr>
        <w:tab/>
      </w:r>
      <w:r w:rsidRPr="00CC161A">
        <w:rPr>
          <w:rFonts w:asciiTheme="minorHAnsi" w:hAnsiTheme="minorHAnsi"/>
          <w:u w:val="single"/>
        </w:rPr>
        <w:tab/>
      </w:r>
      <w:r w:rsidRPr="00CC161A">
        <w:rPr>
          <w:rFonts w:asciiTheme="minorHAnsi" w:hAnsiTheme="minorHAnsi"/>
          <w:u w:val="single"/>
        </w:rPr>
        <w:tab/>
      </w:r>
      <w:r w:rsidRPr="00CC161A">
        <w:rPr>
          <w:rFonts w:asciiTheme="minorHAnsi" w:hAnsiTheme="minorHAnsi"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>Recommended Changes</w:t>
      </w:r>
    </w:p>
    <w:p w14:paraId="64F35FA1" w14:textId="2C0F9450" w:rsidR="0001031D" w:rsidRPr="00CC161A" w:rsidRDefault="00A92BBE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$150</w:t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436B4F" w:rsidRPr="00CC161A">
        <w:rPr>
          <w:rFonts w:asciiTheme="minorHAnsi" w:hAnsiTheme="minorHAnsi"/>
        </w:rPr>
        <w:t>Recommend that t</w:t>
      </w:r>
      <w:r w:rsidR="00CC161A">
        <w:rPr>
          <w:rFonts w:asciiTheme="minorHAnsi" w:hAnsiTheme="minorHAnsi"/>
        </w:rPr>
        <w:t>he fee remains the same</w:t>
      </w:r>
    </w:p>
    <w:p w14:paraId="67A87FCC" w14:textId="77777777" w:rsidR="0001031D" w:rsidRPr="00CC161A" w:rsidRDefault="0001031D" w:rsidP="00FF5354">
      <w:pPr>
        <w:ind w:left="720"/>
        <w:rPr>
          <w:rFonts w:asciiTheme="minorHAnsi" w:hAnsiTheme="minorHAnsi"/>
        </w:rPr>
      </w:pPr>
    </w:p>
    <w:p w14:paraId="463BACEB" w14:textId="77777777" w:rsidR="0001031D" w:rsidRPr="00CC161A" w:rsidRDefault="0001031D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District Passes</w:t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="00EA40A8"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>Recommended Changes</w:t>
      </w:r>
    </w:p>
    <w:p w14:paraId="7A659E37" w14:textId="0A2FC289" w:rsidR="0001031D" w:rsidRPr="00CC161A" w:rsidRDefault="00EA40A8" w:rsidP="00FF5354">
      <w:pPr>
        <w:ind w:left="720"/>
        <w:rPr>
          <w:rFonts w:asciiTheme="minorHAnsi" w:hAnsiTheme="minorHAnsi"/>
          <w:color w:val="000000"/>
        </w:rPr>
      </w:pPr>
      <w:r w:rsidRPr="00CC161A">
        <w:rPr>
          <w:rFonts w:asciiTheme="minorHAnsi" w:hAnsiTheme="minorHAnsi"/>
          <w:color w:val="000000"/>
        </w:rPr>
        <w:t xml:space="preserve">Adult District </w:t>
      </w:r>
      <w:r w:rsidRPr="00CC161A">
        <w:rPr>
          <w:rFonts w:asciiTheme="minorHAnsi" w:hAnsiTheme="minorHAnsi"/>
          <w:color w:val="000000"/>
        </w:rPr>
        <w:tab/>
      </w:r>
      <w:r w:rsidR="0001031D" w:rsidRPr="00CC161A">
        <w:rPr>
          <w:rFonts w:asciiTheme="minorHAnsi" w:hAnsiTheme="minorHAnsi"/>
          <w:color w:val="000000"/>
        </w:rPr>
        <w:t xml:space="preserve">$50.00 </w:t>
      </w:r>
      <w:r w:rsidR="0001031D" w:rsidRPr="00CC161A">
        <w:rPr>
          <w:rFonts w:asciiTheme="minorHAnsi" w:hAnsiTheme="minorHAnsi"/>
          <w:color w:val="000000"/>
        </w:rPr>
        <w:tab/>
      </w:r>
      <w:r w:rsidR="0001031D" w:rsidRPr="00CC161A">
        <w:rPr>
          <w:rFonts w:asciiTheme="minorHAnsi" w:hAnsiTheme="minorHAnsi"/>
          <w:color w:val="000000"/>
        </w:rPr>
        <w:tab/>
      </w:r>
      <w:r w:rsidR="0001031D" w:rsidRPr="00CC161A">
        <w:rPr>
          <w:rFonts w:asciiTheme="minorHAnsi" w:hAnsiTheme="minorHAnsi"/>
          <w:color w:val="000000"/>
        </w:rPr>
        <w:tab/>
      </w:r>
      <w:r w:rsidRPr="00CC161A">
        <w:rPr>
          <w:rFonts w:asciiTheme="minorHAnsi" w:hAnsiTheme="minorHAnsi"/>
          <w:color w:val="000000"/>
        </w:rPr>
        <w:tab/>
      </w:r>
      <w:r w:rsidR="00F535D7">
        <w:rPr>
          <w:rFonts w:asciiTheme="minorHAnsi" w:hAnsiTheme="minorHAnsi"/>
        </w:rPr>
        <w:t xml:space="preserve">Recommend that district pass fee </w:t>
      </w:r>
      <w:r w:rsidR="00985B10" w:rsidRPr="00CC161A">
        <w:rPr>
          <w:rFonts w:asciiTheme="minorHAnsi" w:hAnsiTheme="minorHAnsi"/>
        </w:rPr>
        <w:t>remain</w:t>
      </w:r>
      <w:r w:rsidR="00985B10" w:rsidRPr="00CC161A">
        <w:rPr>
          <w:rFonts w:asciiTheme="minorHAnsi" w:hAnsiTheme="minorHAnsi"/>
        </w:rPr>
        <w:tab/>
      </w:r>
    </w:p>
    <w:p w14:paraId="2773A4EF" w14:textId="63D50C71" w:rsidR="0001031D" w:rsidRPr="00CC161A" w:rsidRDefault="00CC161A" w:rsidP="00FF5354">
      <w:pPr>
        <w:ind w:left="72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tudent District </w:t>
      </w:r>
      <w:r w:rsidR="0001031D" w:rsidRPr="00CC161A">
        <w:rPr>
          <w:rFonts w:asciiTheme="minorHAnsi" w:hAnsiTheme="minorHAnsi"/>
          <w:color w:val="000000"/>
        </w:rPr>
        <w:t xml:space="preserve">$25.00 </w:t>
      </w:r>
      <w:r w:rsidR="0001031D" w:rsidRPr="00CC161A">
        <w:rPr>
          <w:rFonts w:asciiTheme="minorHAnsi" w:hAnsiTheme="minorHAnsi"/>
          <w:color w:val="000000"/>
        </w:rPr>
        <w:tab/>
      </w:r>
      <w:r w:rsidR="0001031D" w:rsidRPr="00CC161A">
        <w:rPr>
          <w:rFonts w:asciiTheme="minorHAnsi" w:hAnsiTheme="minorHAnsi"/>
          <w:color w:val="000000"/>
        </w:rPr>
        <w:tab/>
      </w:r>
      <w:r w:rsidR="0001031D" w:rsidRPr="00CC161A">
        <w:rPr>
          <w:rFonts w:asciiTheme="minorHAnsi" w:hAnsiTheme="minorHAnsi"/>
          <w:color w:val="000000"/>
        </w:rPr>
        <w:tab/>
      </w:r>
      <w:r>
        <w:rPr>
          <w:rFonts w:asciiTheme="minorHAnsi" w:hAnsiTheme="minorHAnsi"/>
          <w:color w:val="000000"/>
        </w:rPr>
        <w:tab/>
      </w:r>
      <w:r w:rsidR="00985B10" w:rsidRPr="00CC161A">
        <w:rPr>
          <w:rFonts w:asciiTheme="minorHAnsi" w:hAnsiTheme="minorHAnsi"/>
        </w:rPr>
        <w:t>the same.</w:t>
      </w:r>
    </w:p>
    <w:p w14:paraId="1A8B2F88" w14:textId="77777777" w:rsidR="0001031D" w:rsidRPr="00CC161A" w:rsidRDefault="0001031D" w:rsidP="00FF5354">
      <w:pPr>
        <w:ind w:left="720"/>
        <w:rPr>
          <w:rFonts w:asciiTheme="minorHAnsi" w:hAnsiTheme="minorHAnsi"/>
          <w:color w:val="000000"/>
        </w:rPr>
      </w:pPr>
    </w:p>
    <w:p w14:paraId="68AB2B8D" w14:textId="393219B6" w:rsidR="0079258C" w:rsidRPr="00CC161A" w:rsidRDefault="0001031D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Participation Fee</w:t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  <w:t>Recommended Changes</w:t>
      </w:r>
    </w:p>
    <w:p w14:paraId="09B2B471" w14:textId="4683A459" w:rsidR="00E475E4" w:rsidRPr="00CC161A" w:rsidRDefault="00EA40A8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 xml:space="preserve">Activity Fee </w:t>
      </w:r>
      <w:r w:rsidR="0001031D" w:rsidRPr="00CC161A">
        <w:rPr>
          <w:rFonts w:asciiTheme="minorHAnsi" w:hAnsiTheme="minorHAnsi"/>
        </w:rPr>
        <w:t>$50</w:t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="0001031D"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>Recommend participation fee remain</w:t>
      </w:r>
    </w:p>
    <w:p w14:paraId="27C0FBF7" w14:textId="67172B4D" w:rsidR="0079258C" w:rsidRPr="00CC161A" w:rsidRDefault="00985B10" w:rsidP="00FF5354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="00CC161A">
        <w:rPr>
          <w:rFonts w:asciiTheme="minorHAnsi" w:hAnsiTheme="minorHAnsi"/>
          <w:noProof/>
        </w:rPr>
        <w:t>the same</w:t>
      </w:r>
    </w:p>
    <w:p w14:paraId="318EECF3" w14:textId="77777777" w:rsidR="00985B10" w:rsidRPr="00CC161A" w:rsidRDefault="00985B10" w:rsidP="00FF5354">
      <w:pPr>
        <w:ind w:left="720"/>
        <w:rPr>
          <w:rFonts w:asciiTheme="minorHAnsi" w:hAnsiTheme="minorHAnsi"/>
        </w:rPr>
      </w:pPr>
    </w:p>
    <w:p w14:paraId="53250549" w14:textId="79F5837E" w:rsidR="0079258C" w:rsidRPr="00CC161A" w:rsidRDefault="0079258C" w:rsidP="00FF5354">
      <w:pPr>
        <w:ind w:left="720"/>
        <w:rPr>
          <w:rFonts w:asciiTheme="minorHAnsi" w:hAnsiTheme="minorHAnsi"/>
          <w:b/>
          <w:u w:val="single"/>
        </w:rPr>
      </w:pPr>
      <w:r w:rsidRPr="00CC161A">
        <w:rPr>
          <w:rFonts w:asciiTheme="minorHAnsi" w:hAnsiTheme="minorHAnsi"/>
          <w:b/>
          <w:u w:val="single"/>
        </w:rPr>
        <w:t>Summer School</w:t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</w:r>
      <w:r w:rsidRPr="00CC161A">
        <w:rPr>
          <w:rFonts w:asciiTheme="minorHAnsi" w:hAnsiTheme="minorHAnsi"/>
          <w:b/>
          <w:u w:val="single"/>
        </w:rPr>
        <w:tab/>
        <w:t>Recommended Change</w:t>
      </w:r>
    </w:p>
    <w:p w14:paraId="4E48A7A5" w14:textId="57EAE5EF" w:rsidR="00985B10" w:rsidRPr="00CC161A" w:rsidRDefault="00FF5354" w:rsidP="00985B10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>$100 per course, refunded if student passes class</w:t>
      </w:r>
      <w:r w:rsidR="0079258C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>Recommend summer school fee remain</w:t>
      </w:r>
    </w:p>
    <w:p w14:paraId="545454E2" w14:textId="6983F7C2" w:rsidR="00985B10" w:rsidRPr="00CC161A" w:rsidRDefault="00985B10" w:rsidP="00985B10">
      <w:pPr>
        <w:ind w:left="720"/>
        <w:rPr>
          <w:rFonts w:asciiTheme="minorHAnsi" w:hAnsiTheme="minorHAnsi"/>
        </w:rPr>
      </w:pP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</w:rPr>
        <w:tab/>
      </w:r>
      <w:r w:rsidRPr="00CC161A">
        <w:rPr>
          <w:rFonts w:asciiTheme="minorHAnsi" w:hAnsiTheme="minorHAnsi"/>
          <w:noProof/>
        </w:rPr>
        <w:t>the same</w:t>
      </w:r>
    </w:p>
    <w:p w14:paraId="42494A2D" w14:textId="77777777" w:rsidR="009D625A" w:rsidRPr="00CC161A" w:rsidRDefault="009D625A" w:rsidP="00FF5354">
      <w:pPr>
        <w:tabs>
          <w:tab w:val="left" w:pos="5040"/>
        </w:tabs>
        <w:ind w:left="720" w:hanging="4320"/>
        <w:rPr>
          <w:rFonts w:asciiTheme="minorHAnsi" w:hAnsiTheme="minorHAnsi"/>
        </w:rPr>
      </w:pPr>
    </w:p>
    <w:p w14:paraId="10AF85A7" w14:textId="77777777" w:rsidR="009D625A" w:rsidRPr="00CC161A" w:rsidRDefault="009D625A" w:rsidP="00FF5354">
      <w:pPr>
        <w:tabs>
          <w:tab w:val="left" w:pos="2160"/>
          <w:tab w:val="left" w:pos="5040"/>
        </w:tabs>
        <w:ind w:left="720" w:hanging="5040"/>
        <w:rPr>
          <w:rFonts w:asciiTheme="minorHAnsi" w:hAnsiTheme="minorHAnsi"/>
        </w:rPr>
      </w:pPr>
    </w:p>
    <w:p w14:paraId="38A72153" w14:textId="6DFBEAC7" w:rsidR="00EC7F57" w:rsidRPr="00CC161A" w:rsidRDefault="00EC7F57" w:rsidP="00FF5354">
      <w:pPr>
        <w:tabs>
          <w:tab w:val="left" w:pos="2160"/>
        </w:tabs>
        <w:ind w:left="720"/>
        <w:rPr>
          <w:rFonts w:asciiTheme="minorHAnsi" w:hAnsiTheme="minorHAnsi"/>
          <w:u w:val="single"/>
        </w:rPr>
      </w:pPr>
      <w:r w:rsidRPr="00CC161A">
        <w:rPr>
          <w:rFonts w:asciiTheme="minorHAnsi" w:hAnsiTheme="minorHAnsi"/>
          <w:b/>
          <w:u w:val="single"/>
        </w:rPr>
        <w:t>Technology Fee</w:t>
      </w:r>
      <w:r w:rsidR="00E14970" w:rsidRPr="00CC161A">
        <w:rPr>
          <w:rFonts w:asciiTheme="minorHAnsi" w:hAnsiTheme="minorHAnsi"/>
          <w:u w:val="single"/>
        </w:rPr>
        <w:tab/>
      </w:r>
      <w:r w:rsidR="00E14970" w:rsidRPr="00CC161A">
        <w:rPr>
          <w:rFonts w:asciiTheme="minorHAnsi" w:hAnsiTheme="minorHAnsi"/>
          <w:u w:val="single"/>
        </w:rPr>
        <w:tab/>
      </w:r>
      <w:r w:rsidR="00E14970" w:rsidRPr="00CC161A">
        <w:rPr>
          <w:rFonts w:asciiTheme="minorHAnsi" w:hAnsiTheme="minorHAnsi"/>
          <w:u w:val="single"/>
        </w:rPr>
        <w:tab/>
      </w:r>
      <w:r w:rsidR="00E14970" w:rsidRPr="00CC161A">
        <w:rPr>
          <w:rFonts w:asciiTheme="minorHAnsi" w:hAnsiTheme="minorHAnsi"/>
          <w:u w:val="single"/>
        </w:rPr>
        <w:tab/>
      </w:r>
      <w:r w:rsidR="00E14970" w:rsidRPr="00CC161A">
        <w:rPr>
          <w:rFonts w:asciiTheme="minorHAnsi" w:hAnsiTheme="minorHAnsi"/>
          <w:u w:val="single"/>
        </w:rPr>
        <w:tab/>
      </w:r>
      <w:r w:rsidR="00E14970" w:rsidRPr="00CC161A">
        <w:rPr>
          <w:rFonts w:asciiTheme="minorHAnsi" w:hAnsiTheme="minorHAnsi"/>
          <w:b/>
          <w:u w:val="single"/>
        </w:rPr>
        <w:t>Recommended Change</w:t>
      </w:r>
    </w:p>
    <w:p w14:paraId="2407DB4B" w14:textId="7AD4EB5A" w:rsidR="00487EAC" w:rsidRPr="00CC161A" w:rsidRDefault="00CC161A" w:rsidP="00CC161A">
      <w:pPr>
        <w:ind w:left="72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$25 Grades PK</w:t>
      </w:r>
      <w:r w:rsidR="00436B4F" w:rsidRPr="00CC161A">
        <w:rPr>
          <w:rFonts w:asciiTheme="minorHAnsi" w:hAnsiTheme="minorHAnsi"/>
        </w:rPr>
        <w:t>-12</w:t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 w:rsidR="00985B10" w:rsidRPr="00CC161A">
        <w:rPr>
          <w:rFonts w:asciiTheme="minorHAnsi" w:hAnsiTheme="minorHAnsi"/>
        </w:rPr>
        <w:tab/>
      </w:r>
      <w:r>
        <w:rPr>
          <w:rFonts w:asciiTheme="minorHAnsi" w:hAnsiTheme="minorHAnsi"/>
        </w:rPr>
        <w:t>No change</w:t>
      </w:r>
    </w:p>
    <w:sectPr w:rsidR="00487EAC" w:rsidRPr="00CC161A" w:rsidSect="00EA40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B13D9"/>
    <w:multiLevelType w:val="hybridMultilevel"/>
    <w:tmpl w:val="42A423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B0098B"/>
    <w:multiLevelType w:val="hybridMultilevel"/>
    <w:tmpl w:val="6FFA2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7590A"/>
    <w:multiLevelType w:val="hybridMultilevel"/>
    <w:tmpl w:val="5D1A0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GyMDI2NjIwMzBR0lEKTi0uzszPAykwNK4FAEGRVoEtAAAA"/>
  </w:docVars>
  <w:rsids>
    <w:rsidRoot w:val="0001031D"/>
    <w:rsid w:val="000009F5"/>
    <w:rsid w:val="0001031D"/>
    <w:rsid w:val="00061D76"/>
    <w:rsid w:val="001F7E01"/>
    <w:rsid w:val="00306CB5"/>
    <w:rsid w:val="003F72EE"/>
    <w:rsid w:val="0040074D"/>
    <w:rsid w:val="0043411B"/>
    <w:rsid w:val="00436B4F"/>
    <w:rsid w:val="0046278A"/>
    <w:rsid w:val="00487EAC"/>
    <w:rsid w:val="00552466"/>
    <w:rsid w:val="00593261"/>
    <w:rsid w:val="005E1B15"/>
    <w:rsid w:val="00740831"/>
    <w:rsid w:val="00764DE7"/>
    <w:rsid w:val="0079258C"/>
    <w:rsid w:val="007D78EC"/>
    <w:rsid w:val="008F782B"/>
    <w:rsid w:val="00942DF9"/>
    <w:rsid w:val="00985B10"/>
    <w:rsid w:val="009D625A"/>
    <w:rsid w:val="009E3720"/>
    <w:rsid w:val="00A107C6"/>
    <w:rsid w:val="00A92BBE"/>
    <w:rsid w:val="00A963A7"/>
    <w:rsid w:val="00AD0C02"/>
    <w:rsid w:val="00B87375"/>
    <w:rsid w:val="00B933AD"/>
    <w:rsid w:val="00B95D42"/>
    <w:rsid w:val="00B97DF0"/>
    <w:rsid w:val="00CA2CE1"/>
    <w:rsid w:val="00CC161A"/>
    <w:rsid w:val="00DB5CA9"/>
    <w:rsid w:val="00E14970"/>
    <w:rsid w:val="00E475E4"/>
    <w:rsid w:val="00E72512"/>
    <w:rsid w:val="00EA40A8"/>
    <w:rsid w:val="00EC7F57"/>
    <w:rsid w:val="00F12AFE"/>
    <w:rsid w:val="00F535D7"/>
    <w:rsid w:val="00F66466"/>
    <w:rsid w:val="00FA294A"/>
    <w:rsid w:val="00FE7E57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F4968"/>
  <w15:docId w15:val="{43944B8C-BDE9-470C-B5C6-DDD42F37E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3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D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D42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074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0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Pegram</dc:creator>
  <cp:lastModifiedBy>Amy Hill</cp:lastModifiedBy>
  <cp:revision>3</cp:revision>
  <cp:lastPrinted>2016-03-03T16:43:00Z</cp:lastPrinted>
  <dcterms:created xsi:type="dcterms:W3CDTF">2022-05-31T21:41:00Z</dcterms:created>
  <dcterms:modified xsi:type="dcterms:W3CDTF">2022-06-01T16:01:00Z</dcterms:modified>
</cp:coreProperties>
</file>